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ནོད་སྦྱིན་མ་ཀུན་ནས་འཁྱིལ་པའི་གྭ་ཐབས་ཀྱི་དོན་བསྡུས་པའི་འགྲེལ་པ། ༄༅༅། །​རྒྱ་གར་སྐད་དུ། ཡ་ཀྵི་ནི་ཀུན་དྷ་ལི་ས་དྷ་ན་མ། བོད་སྐད་དུ། གནོད་སྦྱིན་མ་ཀུན་ནས་འཁྱིལ་བའི་གྭ་ཐབས་ཀྱི་དོན་བསྡུས་པའི་འགྲེལ་པ།དཔལ་ཕྱག་ན་རྡོ་རྗེ་ལ་ཕྱག་འཚལ་ལོ། །​མཁའ་འགྲོ་མའི་གྭ་ཐབས་འདི་ལ་དོན་རྣམ་པ་ལྔས་བསྟན་སྟེ། དང་པོ་བརྟེན་བཅའ་བ་དང་གཅིག། ལྷ་སྒོམ་ཞིང་བསྙེན་པ་བྱེད་པ་དང་གཉིས། བློ་རྡོ་བཟུང་བ་དང་གསུམ། ཐུན་འཚམས་སུ་གཏོར་མ་གཏང་ཞིང་གསོལ་བ་གདབ་པ་དང་བཞི། ལས་ལ་སྦྱར་བ་དང་རྒྱུན་ཏུ་ཉམས་སུ་བླང་བ་དང་ལྔའོ། །​དང་པོར་བརྟེན་བཅྭའ་བ་ནི། རོ་རས་སམ། ཤིང་ཤུན་ལ་གུ་གུམ་གྱིས་ཆུས་བྱུགས་ལ། དེ་ལ་གནོད་སྦྱིན་མ་ཀུན་ནས་འཁྱིལ་པ་དཔོན་གཡོག་གསུམ་བྲི།དེ་ལ་གཙོ་མོ་སྐུ་མདོག་མཐིང་ནག། གཡས་ལྗང་ལུ། གཡོན་དམར་པོ། ཐམས་ཅད་ཞལ་ཅིག་ཕྱག་གཉིས་མ། གཡས་པ་ཐམས་ཅད་དགྲ་སྟ། གཡོན་པ་ན་ཀ་པ་ལ་མཚན་དང་ལྡན་པ་བསྣམས་པའོ། །​ཞབས་གཡས་བསྐུམ་གཡོན་རྐྱང་བ།པདྨ་དང་ཨུཏྤ་ལའི་སྟེང་ན་བཞུགས་པའོ། །​སྐུལ་རུས་པའི་བརྒྱན་གྱིས་བརྒྱན་པ། སྤྱན་ཞལ་འཛུམ་པ་དང་བཅས་པ། དབུ་སྐྲ་ལྕང་ལོར་འཁྱིལ་བ།རིན་པོ་ཆེའི་བརྒྱན་དུ་མས། བརྒྱན་པ། ནུ་མ་འབུར་བ། སྐུ་གཞོན་པའི་ཆ་ལུགས་སུ་བྲིའོ། །​སྐྱ་རེངས་ཀྱི་དུས་སུ་ཐུགས་ཁར་སྙིང་པོ་དང་རྒྱབ་དུ་མཚན་བྲིའོ། །​མཚོན་གསེབ་དུ། རང་བྱུང་རཀྟ། སིནྡྷུ་ར། གུར་གུམ། ཙན་དན་དམར་པོ་དང་། ཡང་ཡང་ན། བུ་མོ་གསོན་གཤིན་གཙང་མ་གང་ཡང་རུང་བའི་ཁྲག་དང་བསྲེས་ཐལ་ཞལ་ཆེན་ཡང་ལ་བསྲེའོ་ལ་བྲིའོ། །​རྟེན་རིན་པོ་ཆེའི་གའུའི་ནང་ངུ་དེ་མིས་མ་འཐོང་བར་སྦའོ། །​བརྟེན་ལ་གདམས་པ་གཅེས་སོ། །​གཉིས་པ་ལྷ་སྒོམ་ཞིང་བསྙེན་པ་བྱ་བ་ནི། ཡང་དང་པོར་མདུན་དུ་མཎྜལ་མདའ་གང་པ་གཅིག་ལ་མེ་ཏོག་གི་ཚོམ་བུ་སྐྲམ། གོང་གི་རྟེན་དེ་དེར་བཞུགས་ལ། ཅི་འབྱོར་པའི་མཆོད་པ་དང་གཏོར་མ་བཤམ། སྐྱབས་འགྲོ་སེམས་བསྐྱེད་བྱ། ཁྱད་པར་དུ་མདའ་བདག་བླ་ན་མེད་པའི་བྱང་ཆུབ་གྭ་པ་ལ། བདག་གཞན་ཐམས་ཅད་ཀྱིས་དབུལ་ཞིང་འཕོངས་པའི་སྡུག་བསྔལ་དང་བྲལ་ནས། ལོངས་སྤྱོད་ཕུན་སུམ་ཚོགས་པ་གྭ་སྙམ་དུ་བསམས་ལ། དེ་ནས་ཡིད་དམ་གྱི་ལྷ་གང་ཡིན་བསྒོམས་པའི་མདུན་དུ། ཙ་ཀ་ལི་གསུམ་ལས། གནོད་སྦྱིན་མ་གསུམ་བསྒོམས་པ་ནི། དབུས་ཀྱི་གཙོ་མོ་སྐུ་མདོག་མཐིང་ནག། གཡས་ལྗང་ཁུ། གཡོན་དམར་པོ། ཞལ་ཅིག་ཕྱག་གཉིས་མ། གཡས་ཐམས་ཅད་དགྲ་སྟ། གཡོན་ཐམས་ཅད་ན་མཚན་ལྡན་ཀ་པ་ལ། སྤྱན་ཞལ་འཛུམ་པ། དབུ་སྐྲ་ལི་བ་ལ་རིན་པོ་ཆེ་དང་རུས་པའི་བརྒྱན་གྱིས་བརྒྱན་པའོ། །​ཞབས་གཡས་བསྐུམ་པ། གཡོན་བརྐྱང་བ། རིན་པོ་ཆེ་དང་པདྨའི་གདན་ལ་བཞུགས་པ་བསྐྱེད་ལ། རང་གི་ཐུགས་ཁ་ནས་འོད་ཟེར་གྱིས།ལྷོ་ནུབ་ནས་ལྷ་མོ་གསུམ་སྦྱན་དྲངས་ལ། མདུན་བསྐྱེད་ལ་སྟིམ་ལ་གཉིས་སུ་མེད་པར་བྱའོ། །​དེ་ནས་རྟེན་གསུམ་པོས་བདག་གི་བཀའ་ཉན་པར་བསམས་ལ།སྔགས་བཟླས་སོ། །​དང་པོ་གསུང་གི་ལྷ་མོས་ཟས་གྭ་པ་ནི། ཨྃ་ཨི་ལིང་ཀི།པི་ལིང་ཀི། ཀི་ལིང་ཀཱི་སྦཱ་སྭཱ་ཧཱ། །​དེ་ལ་ཞག་བདུན་སྙེན་པ་བྱའོ། །​དེ་ནས་སྐུའི་ལྷ་མོས་གོས་གྭ་པ་ནི། ཨྃ་ཨ་ན་ལེ། ཀུན་དྷ་ལི་གྷྲི་ན། བྷིན་དྷ། པི་ཤ་ཙི་ནི་ཡེ་སྭཱཧཱ། དེའང་ཞག་བདུན་ནོ། །​དེ་ནས་ཐུགས་ཀྱི་ལྷ་མོས་ནོར་གྭ་བ་ནི།ཨོཾ་ན་མོ། ཤུ་ཀྲ་མུ་ཁྲི་མ་ཧ་བི་ཤ་ཙི་ནི་ཡེ་སྭཱཧཱ། །​འདིའང་ཞག་བདུན་གྭ་པོ། །​དེའི་བླ་རྡོ་བཟུང་བ་ནི། ཀར་ཤ་པ་ནི་སྦྲུམ་མ་གསུམ། བྱི་རུ་གསུམ།མུ་མེན། མུ་ཏིག་གསུམ། དར་དམར་པོས་དྲིལ་ལ་རྟེན་ཅོ་ཀ་ལི་དང་བཅས་པ།འཆན་ཁུང་གཡོན་དུ་བཅང་ངོ། །​དེ་ནི་བླ་རྡོ་བཟུང་བའོ། །​ཐུན་འཚམས་སུ་གཏོར་མ་བཏང་བ་ནི། ཤིང་ཐོག་དང་། ཤ་ཁྲག་གིས་བརྒྱན་པའི་གཏོར་མ་གསུམ་བཤམས་ལ། ལྷ་མོ་གསུམ་མདུན་དུ་མངོན་སུམ་བསམས་ལ། གཏོར་མ་དེ་ཡི་གེ་གསུམ་གྱིས་བདུད་རྩིར་བྱིན་གྱིས་བརླབས་ལ་འབུལ་བ་ནི། ཨོཾ་ཨི་ལིང་ཀི། པི་ལིང་ཀི། ཀི་ལིང་ཀི། ཨ་ན་ལེ་ཀུན་དྷ་ལི།གྷྲི་ན་སིནྡྷ་པི་ཤ་ཙི་ནི་ཡི། ན་མ་ཤུ་ཀྲ་མུ་ཁྲི། མཧཱ་པི་ཤ་ཙི་ནི་ཡེ། ཨི་དཾ་བྷ་ལིང་ཏ། ཁ་ཁ། ཁཱ་ཧི་ཁཱ་ཧི། ཅེས་ལན་གསུམ་གྱིས་འབུལ་ལོ། །​དེ་ནས་གསོལ་བ་གདབ་པ་ནི། གནོད་སྦྱིན་ཤ་ཟ་མཁའ་འགྲོ་ཁྱེད་གསུམ་གྱིས། བདག་གི་མཆོད་པ་དང་གཏོར་མ་ནི་བཞེས་ལ། བདག་དང་གཞན་གྱི་དོན་དུ་བྱང་ཆུབ་གྭ་པའི་ཕྱིར། སྦྱིན་པའི་ཕ་རོལ་ཏུ་ཕྱིན་པའི་བསོད་ནམས་ཡོངས་སུ་རྫོགས་པའི་སླད་དུ། ཆོས་སྒྲུབ་པའི་མཐུན་རྐྱེན་ཕུན་སུམ་ཚོགས་པ་སྣང་བར་མཛད་དུ་གསོལ།ཅེས་ལན་གསུམ་གསོལ་བ་གཏབ་པོ། དེ་ནས་བསྟོད་པ་ནི། དུར་ཁྲོད་ཆེན་པོ་ཤིང་དྲུང་ནགས་ཚལ་ཆེན་པོ་རུ། ལྷག་པའི་གནས་བཅས་ཤ་ཟ་མཁའ་འགྲོ་གསུམ། སྒྱུ་མའི་སྐུར་སྟོན་འཕྲིན་ལས་མཛད་པའི་ལྷ། །​སྣ་ཚོགས་སྟོན་མཛད་ཡིད་བཞིན་ནོར་འདྲའི་དཔལ། །​དཔག་བསམ་ཤིང་ལྟར་དགོས་འདོད་རེ་བ་བསྐོད། །​མི་ཟད་གཏེར་ལས་གྲུབ་པའི་བུམ་པ་འཛིན། །​དགོས་འདོད་ཅི་འདོད་འབྱུང་ལ་ཕྱག་འཚལ་བསྟོད། །​ཅེས་པས་བསྟོད་དོ། །​ལས་སྦྱོར་རྒྱུན་ཏུ་ཉམས་སུ་ལེན་པ་ནི། རང་ཟས་ཟ་བའི་དུས་སུ། བྱང་ཆུབ་ཀྱི་སེམས་དང་ལྡན་པས། དཀོན་མཆོག་ལ་མཆོད་པ་ཕུལ་ལ། དེའི་རྗེས་སུ། མདུན་དུ་ལྷ་མོ་གསུམ་བསྒོམ་པ་ནི། །​དེ་ཡང་སྐུ་མདོག་མཐིང་ནག།གཡས་ལྗང་ཁུ། གཡོན་དམར་མོ། །​ཞལ་ཅིག་ཕྱག་གཉིས་མ། ཕྱག་གཡས་ནོར་བུའི་བུམ་པ་རིན་པོ་ཆེས་བཀང་བ་ཐུགས་ཁར་བསྣམས་པ། གཡོན་ཡིད་བཞིན་གྱི་ནོར་བུ་རིན་པོ་ཆེ་བསྣམས་པའོ། །​ཞི་བའི་ཞལ་ཅུང་ཟད་དམར་བ།ཞབས་གཡས་སྐུམ་གཡོན་བརྐྱང་བའི་ཕྱེད་དཀྱིལ་གྱིས་པདྨ་དང་རིན་པོ་ཆེའི་གདན་ལ་བཞུགས་པ། རིན་པོ་ཆེ་དང་། རུས་པའི་རྒྱན་དུ་མས་བརྒྱན་པ། གྭ་པ་པོ་ལ་དགྱེས་པའི་ཚུལ་དུ་ཞལ་གཟིགས་ཏེ། ཇི་ལྟར་བསམས་པའི་དངོས་གྲུབ་གཏེར་བ་ཅིག་ཏུ་བསྐྱེད་ལ། ཟན་གྱི་ཆང་བུ་ལ་བསྔགས་ལ། ས་ལ་སྒྱུར་རོ། །​ཆང་བུ་དང་པོ་ལ། ཨོཾ་ཨི་ལིང་ཀི། པི་ལིང་ཀི། ཀི་ལིང་ཀི་སྭཱ་ཧཱ། ཅེས་ལན་བདུན་ནོ། །​གཉིས་པ་ལ་ཨོཾ་ན་མ་ཤུ་ཀྲ་མུ་ཁྲི་མ་ཧ་པི་ཤ་ཙི་ནི་ཡེ་སྭཱ་ཧཱ། ཅེས་ལན་བདུན་ནོ། །​གསུམ་པ་ལ། ཨོཾ་ཨ་ན་ལེ་ཀུན་དྷ་ལེ། གྱི་ན་སིན་དྷ། པི་ཤ་ཙི་ན་ཡེ་སྭཱ་ཧཱ། ཅེས་པའི་སྔགས་འདི་གསུམ། ཆང་བུ་རེ་རེ་ལ་ལན་བདུན་བདུན་གཏབ་པས་ལ་དོར་རོ། །​རྗེས་ལ། ཆོས་ཀྱི་གྲོགས་སུ་འགྲོ་བར་གསོལ་བ་གདབ་བོ། །​གནོད་སྦྱིན་མ་ཀུན་ནས་འཁྱིལ་པའི་གྭ་ཐབས། སློབ་དཔོན་ཀླུ་གྲུབ་ཀྱིས་མཛད་ནས། དེའི་འགྲེལ་པ་བླ་མ་རྡོ་རྗེ་གདན་པས་མཛད་པ། ལོཙྪ་བ་རིན་ཆེན་གྲགས་པས་བསྒྱུར་ནས་རིམ་པར་རྒྱུད་པའོ། །​འདི་ལ་ཐེ་ཚོམ་བྱ་མི་དགོས་སོ། །​འདིའི་སྒྲུབ་བརྟགས་ནི། བུད་མེད་དང་སྐྱེ་བོ་མང་པོས་བསྙེན་བསྐུར་བྱེད་པ་དང་། ལོ་ཏོག་རྩས་མ་རྔ་བ་དང་། འབྲུའི་ཆར་འབབ་པ་དང་། རིན་པོ་ཆེའི་གཏེར་རྙེད་པ་དང་། འདི་རྣམས་དངོས་སམ་རྨི་ལམ་དུ་འབྱུང་གསུང་། འདིའི་དམ་ཚིག་དུ། བུད་མེད་ལ་མི་སྨོད། བུད་མེད་ལ་བརྙས་པར་མི་བྱ། མོ་མཚན་ལ་ཆེད་དུ་མི་ལྟའོ། །​དུས་རྒྱུན་དུ་ཡི་དམ་དུ་བྱ་བ་ནི། ཏད་ཡ་ཐཱ། ཨོཾ་ཚ་མེ། ཨུ་ལ་ནི། དུ་ཁན་སྭཱ་ཧཱ། ཅེས་པའི་སྔགས་འདི། སྲོད་ལ་བཞི་བརྒྱ་ཙམ་རེ་བཟླས་སོ། །​དེས་ནི་དངོས་གྲུབ་མྱུར་དུ་འགྲུབ་པར་གསུངས་སོ། །​གནོད་སྦྱིན་མ་ཀུན་ནས་འཁྱིལ་པའི་གྭ་ཐབས། སློབ་དཔོན་ཀླུ་གྲུབ་ཀྱིས་མཛད་པ་རྫོགས་སོ།། །​།སློབ་དཔོན་ཀླུ་གྲུབ། བླ་མ་རྡོ་རྗེ་གདན་པ། མཁས་པ་བ་རི་ལོཙྪ་བ། བུ་སྟོན་རིན་ཆེན་གྲུབ། མཁན་ཆེན་བསོད་ནམས་བཟང་པོ། དགས་པོ་གློ་སྒོ་བ། བླ་མ་འཇམ་དབྱངས་ཤཱཀྱ་སེང་གེ། གོན་འགྱོ་བུ་དྷ་ཕ་ལ། དེ་ལ་བདག་མི་སྐྱོད་རྡོ་རྗེས་ཞུས་སོ། །​དེ་ལྟར་རིམས་པས་རྒྱུད་པའི་གདམ་ངག་འདི་ནི། ཕྱོགས་ཀྲི་ཡར་རྟོགས།རྒྱུད་ཤ་ཟ་རིག་པ་འཛིན་པའི་རྒྱུད་ནས་བསྡུས། དོན་མཆེད། གང་ཟག་དད་པ་དང་ལྡན་པ་དབུལ་བ་སེལ་བའི་དོན་དུ་མཛད། བླ་མ་བ་རི་ལོ་ཙྪ་བ་རྒྱ་གར་ན་ཆོས་གསན་པ་ལ། ཡོ་བྱད་ཀྱི་དངོས་པོ་ཅི་ཡང་མེད་པས། བླ་མ་རྡོ་རྗེ་གདན་པའི་ཞལ་ནས། ཁྱོད་ལོངས་སྤྱོད་ཀྱིས་ཉོན་མོངས་པར་འདུག་པས། ཁྱོད་ལ་ཟས་ཀྱིས་མི་འཕོངས་པར་ཚེགས་མེད་པར་འོང་བའི་གདམ་ངག་ཅིག་སྦྱིན་གྱིས་གསུང་ནས་གནང་ངོ། །​འདི་དང་པོ་བསྙེན་པ་ཞག་ཉི་ཤུ་རྩ་གཅིག་བྱས་ན།ཟས་དང་གོས་དང་། ནོར་ལ་ཚེགས་མེད་པར་འོང་གསུང་། །​འདི་སྐུ་གསུང་ཐུགས་ཀྱི་མཁའ་འགྲོ་མ་གསུམ་ཡིན་གསུང་། གནས་ནི། རྡོ་རྗེ་གདན་གྱི་ལྷོ་ནུབ་འཚམས་ན། དུར་ཁྲོད་ཤིང་དྲུང་ནགས་ཚལ་ལ་བརྟེན་བྱས་ནས་གནས།འཇིག་རྟེན་ཁམས་ཀྱི་ནོར་གྱི་བདག་མོ་ཡིན། འདི་ལ་ཐེ་ཚོམ་དང་ཡིད་གཉིས་བྱ་མི་དགོས་གསུང་ངོ། །​ཨྠིི༔། །​ཞལ་གདམས་ཅིག་ལ། ནང་པར་སྐྱ་རེངས་ཤར་བའི་དུས་སུ་ཙ་ཀལི་གཞེངས་རྒྱུ་སྐྱ་རིས་གཏབ་ཚར་བདེའི་ཐུགས་ཁར་སྙིང་པོ་དང་། རྒྱབ་དུ་རྟེན་འབྲེལ་སྙིང་པོ་བྲི་ཟེར་བ་ཡང་སྣང་ངོ།། །​།ཡང་རིགས་གཅིག་ལ། དབང་དུ་བྱ་བའི་འཁོར་ལོ་ནི། རྩིབས་བཞི་པ་ལ། ཨོཾ་ཨ་བྷ་ཤི་བྷ་ཨ། ཨོཾ་མ་པི། ཨ་དུ་པ་ཤི་སྭཱ་ཧཱ། ཞེས་གཡོན་བསྐོར་དུ་བྲི། ལྟེ་བ་ལ། དམིགས་བྱའི་མིང་རུས་དང་། དབང་དུ་སྡུས་ཅིག་བྲི། དེ་ཉིད་མདུན་དུ་བཞག་ལ། ཞག་གསུམ་སྔགས་ཀྱི་བསྙེན་པ་ཁྲི་ཚོ་ཅིག་བཟླས་ལ།རང་གི་ཐེ་འོང་གཡས་པ་ལ་རྩེ་མོ། །​དེས་ནི་དབང་དུ་འདུས་ནས། སྦྱིན་བདག་དུ་འགྱུར་རོ།། །​།དགེ་ཞིང་བཀྲ་ཤིས་པར་གྱུར་ཅིག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5:36Z</dcterms:created>
  <dcterms:modified xsi:type="dcterms:W3CDTF">2023-09-08T18:0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